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6BEA" w:rsidRPr="00C82782" w:rsidRDefault="006E6BEA" w:rsidP="006E6BE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bookmarkStart w:id="0" w:name="_GoBack"/>
      <w:bookmarkEnd w:id="0"/>
      <w: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S1_data:</w:t>
      </w:r>
    </w:p>
    <w:p w:rsidR="006E6BEA" w:rsidRDefault="006E6BEA" w:rsidP="006E6BE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proofErr w:type="spellStart"/>
      <w:r w:rsidRPr="00C8278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Clustal</w:t>
      </w:r>
      <w:proofErr w:type="spellEnd"/>
      <w:r w:rsidRPr="00C8278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 O analysis of all Drosophila </w:t>
      </w:r>
      <w:proofErr w:type="spellStart"/>
      <w:r w:rsidRPr="00C8278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C82782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 isoforms</w:t>
      </w:r>
    </w:p>
    <w:p w:rsidR="006E6BEA" w:rsidRPr="00C82782" w:rsidRDefault="006E6BEA" w:rsidP="006E6BE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</w:p>
    <w:p w:rsidR="006E6BEA" w:rsidRDefault="006E6BEA" w:rsidP="006E6BE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</w:pPr>
    </w:p>
    <w:p w:rsidR="006E6BEA" w:rsidRPr="00304B92" w:rsidRDefault="006E6BEA" w:rsidP="006E6BEA">
      <w:pPr>
        <w:widowControl w:val="0"/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A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MVDYYKILDVSRSATDSEVKKAYRKLALKWHPDKNPDNLDEANKRFRELSEAYEVLS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E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t>K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B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MVDYYKILDVSRSATDSEVKKAYRKLALKWHPDKNPDNLDEANKRFRELSEAYEVLS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E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t>K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C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MVDYYKILDVSRSATDSEVKKAYRKLALKWHPDKNPDNLDEANKRFRELSEAYEVLS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E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t>K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D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MVDYYKILDVSRSATDSEVKKAYRKLALKWHPDKNPDNLDEANKRFRELSEAYEVLS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E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t>K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E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MVDYYKILDVSRSATDSEVKKAYRKLALKWHPDKNPDNLDEANKRFRELSEAYEVLS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A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t>R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G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MVDYYKILDVSRSATDSEVKKAYRKLALKWHPDKNPDNLDEANKRFRELSEAYEVLS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A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t>R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H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MVDYYKILDVSRSATDSEVKKAYRKLALKWHPDKNPDNLDEANKRFRELSEAYEVLS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A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t>R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B4B4B4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F ------------------------------------------------------------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A ------------------------------------------------------------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B ------------------------------------------------------------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C ------------------------------------------------------------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D ------------------------------------------------------------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E KRRIYDARATLHKSSNSGSSSSNSSSYTRYRNGGTGGSSSYGRDYDYDYYPGSGYGSGSG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G KRRIYDARATLHKSSNSGSSSSNSSSYTRYRNGGTGGSSSYGRDYDYDYYPGSGYGSGSG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H KRRIYDARATLHKSSNSGSSSSNSSSYTRYRNGGTGGSSSYGRDYDYDYYPGSGYGSGSG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F ------------------------------------------------------------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A ---------------------------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RIYDEYGKDGLGDRGQSRSHARHHYSTHDF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B ---------------------------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RIYDEYGKDGLGDRGQSRSHARHHYSTHDF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C ---------------------------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RIYDEYGKDGLGDRGQSRSHARHHYSTHDF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D ---------------------------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RIYDEYGKDGLGDRGQSRSHARHHYSTHDF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E RRSGNRYQAFTFRNIFEGTPFHKMFEK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RIYDEYGKDGLGDRGQSRSHARHHYSTHDF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G RRSGNRYQAFTFRNIFEGTPFHKMFEK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RIYDEYGKDGLGDRGQSRSHARHHYSTHDF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H RRSGNRYQAFTFRNIFEGTPFHKMFEK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RIYDEYGKDGLGDRGQSRSHARHHYSTHDF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-PF ------------------MYSHFLTEK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RIYDEYGKDGLGDRGQSRSHARHHYSTHDFD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A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DFDILGGFQFAFRPPEEVFREFFGIHSPFADLFRDANGHSNGSTSGSSGSRRNGGSSGSS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B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DFDILGGFQFAFRPPEEVFREFFGIHSPFADLFRDANGHSNGSTSGSSGSRRNGGSSGSS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C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DFDILGGFQFAFRPPEEVFREFFGIHSPFADLFRDANGHSNGSTSGSSGSRRNGGSSGSS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D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DFDILGGFQFAFRPPEEVFREFFGIHSPFADLFRDANGHSNGSTSGSSGSRRNGGSSGSS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E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DFDILGGFQFAFRPPEEVFREFFGIHSPFADLFRDANGHSNGSTSGSSGSRRNGGSSGSS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G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DFDILGGFQFAFRPPEEVFREFFGIHSPFADLFRDANGHSNGSTSGSSGSRRNGGSSGSS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H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DFDILGGFQFAFRPPEEVFREFFGIHSPFADLFRDANGHSNGSTSGSSGSRRNGGSSGSS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F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DFDILGGFQFAFRPPEEVFREFFGIHSPFADLFRDANGHSNGSTSGSSGSRRNGGSSGSS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A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RHHHHHHQHKVASPFGAPMLNYSMMDFFMPTSGFTSFSSMTHGNGSSGVTHISSGPGASV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B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RHHHHHHQHKVASPFGAPMLNYSMMDFFMPTSGFTSFSSMTHGNGSSGVTHISSGPGASV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C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RHHHHHHQHKVASPFGAPMLNYSMMDFFMPTSGFTSFSSMTHGNGSSGVTHISSGPGASV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D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RHHHHHHQHKVASPFGAPMLNYSMMDFFMPTSGFTSFSSMTHGNGSSGVTHISSGPGASV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E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RHHHHHHQHKVASPFGAPMLNYSMMDFFMPTSGFTSFSSMTHGNGSSGVTHISSGPGASV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G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RHHHHHHQHKVASPFGAPMLNYSMMDFFMPTSGFTSFSSMTHGNGSSGVTHISSGPGASV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H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RHHHHHHQHKVASPFGAPMLNYSMMDFFMPTSGFTSFSSMTHGNGSSGVTHISSGPGASV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F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RHHHHHHQHKVASPFGAPMLNYSMMDFFMPTSGFTSFSSMTHGNGSSGVTHISSGPGASV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A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TSTSTVFVNGKKLMTKRVVENGKETVFSYENDVLKSKTVMGSLQ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B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TSTSTVFVNGKKLMTKRVVENGKETVFSYENDVLKSKTVMGSLQ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C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TSTSTVFVNGKKLMTKRVVENGKETVFSYENDVLKSKTVMGSLQ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D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TSTSTVFVNGKKLMTKRVVENGKETVFSYENDVLKSKTVMGSLQ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E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TSTSTVFVNGKKLMTKRVVENGKETVFSYENDVLKSKTVMGSLQ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G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TSTSTVFVNGKKLMTKRVVENGKETVFSYENDVLKSKTVMGSLQ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H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TSTSTVFVNGKKLMTKRVVENGKETVFSYENDVLKSKTVMGSLQ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proofErr w:type="spellStart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>Mrj</w:t>
      </w:r>
      <w:proofErr w:type="spellEnd"/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FFFFFF"/>
        </w:rPr>
        <w:t xml:space="preserve">-PF </w:t>
      </w:r>
      <w:r w:rsidRPr="00304B92"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000000"/>
        </w:rPr>
        <w:t>KRTSTSTVFVNGKKLMTKRVVENGKETVFSYENDVLKSKTVMGSLQ</w:t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  <w:r w:rsidRPr="00304B92">
        <w:rPr>
          <w:rFonts w:ascii="Courier New" w:hAnsi="Courier New" w:cs="Courier New"/>
          <w:b/>
          <w:bCs/>
          <w:color w:val="000000"/>
          <w:sz w:val="20"/>
          <w:szCs w:val="20"/>
          <w:shd w:val="clear" w:color="auto" w:fill="000000"/>
        </w:rPr>
        <w:br/>
      </w:r>
    </w:p>
    <w:p w:rsidR="00385AFD" w:rsidRDefault="00B60387"/>
    <w:sectPr w:rsidR="00385A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MjUysjCwMDS2NDVT0lEKTi0uzszPAykwrAUAtYNYsSwAAAA="/>
  </w:docVars>
  <w:rsids>
    <w:rsidRoot w:val="006E6BEA"/>
    <w:rsid w:val="004668F2"/>
    <w:rsid w:val="006E6BEA"/>
    <w:rsid w:val="00B60387"/>
    <w:rsid w:val="00D77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43BF31-60E9-4670-84C8-7D32F623B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6BEA"/>
    <w:rPr>
      <w:rFonts w:eastAsiaTheme="minorEastAsia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</dc:creator>
  <cp:keywords/>
  <dc:description/>
  <cp:lastModifiedBy>AM</cp:lastModifiedBy>
  <cp:revision>2</cp:revision>
  <dcterms:created xsi:type="dcterms:W3CDTF">2024-03-03T14:51:00Z</dcterms:created>
  <dcterms:modified xsi:type="dcterms:W3CDTF">2024-03-04T12:23:00Z</dcterms:modified>
</cp:coreProperties>
</file>